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ea18f8a93b6de4d496603b4187f44ab064eddc0"/>
    <w:p>
      <w:pPr>
        <w:pStyle w:val="Heading1"/>
      </w:pPr>
      <w:r>
        <w:t xml:space="preserve">Personal Statement: A Commitment to Excellence in Dentistry within Australia Melbourne</w:t>
      </w:r>
    </w:p>
    <w:p>
      <w:pPr>
        <w:pStyle w:val="FirstParagraph"/>
      </w:pPr>
      <w:r>
        <w:t xml:space="preserve">As I prepare to embark on my professional journey as a qualified Dentist in the vibrant healthcare landscape of Australia Melbourne, I am compelled to articulate a Personal Statement that reflects my unwavering dedication to oral health, cultural adaptability, and service excellence. This document encapsulates not merely my academic achievements and clinical training, but also my profound alignment with the values that define Australian dental practice and the unique community needs of Melbourne.</w:t>
      </w:r>
    </w:p>
    <w:p>
      <w:pPr>
        <w:pStyle w:val="BodyText"/>
      </w:pPr>
      <w:r>
        <w:t xml:space="preserve">My passion for dentistry was ignited during my undergraduate studies in Oral Health Sciences at the University of Sydney, where I immersed myself in rigorous coursework spanning periodontics, orthodontics, and pediatric dentistry. However, it was my clinical placement at a public dental clinic serving Melbourne's diverse communities that truly transformed my perspective. Witnessing the profound impact of accessible dental care on marginalized populations—from newly arrived migrants to elderly residents in inner-city housing—cemented my resolve to contribute meaningfully to Australia's healthcare ecosystem. This experience revealed a critical gap: while Melbourne boasts world-class facilities, persistent disparities in rural and socioeconomically disadvantaged urban areas demand compassionate, culturally competent dentists willing to bridge these divides.</w:t>
      </w:r>
    </w:p>
    <w:p>
      <w:pPr>
        <w:pStyle w:val="BodyText"/>
      </w:pPr>
      <w:r>
        <w:t xml:space="preserve">My postgraduate training at the Royal Dental Hospital of Melbourne further refined my clinical acumen and ethical compass. I specialized in preventive dentistry and minimally invasive techniques under the mentorship of Dr. Eleanor Wright, a pioneer in community dental health initiatives. This period included 18 months managing high-volume clinics in Footscray and Richmond, where I provided over 2,500 patient consultations addressing complex cases ranging from trauma management to oral cancer screenings. Crucially, I collaborated with Aboriginal Health Workers to adapt treatment plans for Indigenous patients—integrating cultural protocols that honored traditional healing practices alongside Western dental science. This work directly aligned with Australia’s National Oral Health Plan 2015–2025, which emphasizes culturally safe care and reducing health inequities—a framework I am eager to champion in Melbourne.</w:t>
      </w:r>
    </w:p>
    <w:p>
      <w:pPr>
        <w:pStyle w:val="BodyText"/>
      </w:pPr>
      <w:r>
        <w:t xml:space="preserve">What sets me apart as a Dentist is my proactive approach to continuous learning within the Australian context. I’ve completed the Australian Dental Association’s (ADA) Cultural Competency Certification and regularly attend Melbourne Dental Society workshops on emerging technologies like digital impression systems and AI-driven caries detection. My research on "Barriers to Oral Healthcare Among Vietnamese Migrant Communities in Melbourne" (published in the *Australian Dental Journal*, 2023) identified key language and trust gaps that I addressed through partnership with local community centers, resulting in a 40% increase in patient uptake for preventive services. This project underscored my commitment to evidence-based practice tailored to Melbourne’s multicultural reality—a necessity for any Dentist operating in Australia.</w:t>
      </w:r>
    </w:p>
    <w:p>
      <w:pPr>
        <w:pStyle w:val="BodyText"/>
      </w:pPr>
      <w:r>
        <w:t xml:space="preserve">Why Melbourne? Beyond its world-renowned cultural diversity and healthcare infrastructure, I am drawn to the city’s progressive ethos around community wellbeing. The Victorian government’s $50 million investment in expanding public dental services (2023) reflects a systemic recognition of oral health as foundational to overall health—a philosophy that resonates deeply with my professional identity. Melbourne’s dynamic environment—where institutions like the University of Melbourne and Monash University drive dental innovation—offers unparalleled opportunities to collaborate, teach, and evolve alongside Australia’s leading practitioners. I am particularly inspired by the Royal Dental Hospital of Melbourne’s model of integrating dental care into broader health services, a vision I aim to advance through my proposed initiative: establishing a mobile clinic targeting youth in Shepparton and Geelong suburbs with high rates of dental neglect.</w:t>
      </w:r>
    </w:p>
    <w:p>
      <w:pPr>
        <w:pStyle w:val="BodyText"/>
      </w:pPr>
      <w:r>
        <w:t xml:space="preserve">As a Dentist, I prioritize empathy as much as expertise. In my practice philosophy, every patient interaction is an opportunity to build trust—a principle reinforced during my volunteer work at the Melbourne City Mission’s emergency dental program. There, I treated a homeless veteran whose untreated abscess had caused systemic health deterioration; his recovery wasn’t just clinical—it was profoundly human. This experience taught me that effective dentistry transcends technical skill; it requires listening to stories, understanding social determinants of health, and navigating the Australian healthcare system’s complexities with humility. In Australia Melbourne, where patients range from high-income professionals to refugees navigating visa-related health barriers, this holistic approach is non-negotiable.</w:t>
      </w:r>
    </w:p>
    <w:p>
      <w:pPr>
        <w:pStyle w:val="BodyText"/>
      </w:pPr>
      <w:r>
        <w:t xml:space="preserve">My professional ethos is anchored in three pillars: clinical excellence (evidenced by my 98% patient satisfaction rate in recent surveys), ethical integrity (adhering strictly to the Dental Board of Australia’s standards), and community advocacy. I am particularly motivated by Victoria’s new legislation mandating oral health education in schools, an area where I plan to partner with local governments to develop age-appropriate curricula. As a future Dentist in Melbourne, I will not only treat teeth but also empower communities to prevent disease—aligning perfectly with the ADA’s vision of "dentistry as a pillar of public health."</w:t>
      </w:r>
    </w:p>
    <w:p>
      <w:pPr>
        <w:pStyle w:val="BodyText"/>
      </w:pPr>
      <w:r>
        <w:t xml:space="preserve">In conclusion, this Personal Statement represents more than an application; it is a promise. A promise to bring my specialized skills in community-oriented dentistry to Melbourne’s forefront, leveraging Australia’s robust healthcare framework to serve its most vulnerable residents. I am ready to contribute immediately as a Dentist who understands that success here isn’t measured in procedures performed, but in lives transformed through accessible, compassionate care. Melbourne’s spirit—diverse yet unified—mirrors my professional commitment: to heal not just mouths, but the broader tapestry of community health across Australia. I seek not merely a position, but a partnership with Melbourne’s healthcare future.</w:t>
      </w:r>
    </w:p>
    <w:p>
      <w:pPr>
        <w:pStyle w:val="BodyText"/>
      </w:pPr>
      <w:r>
        <w:t xml:space="preserve">With profound respect for the Australian dental profession and unwavering enthusiasm for serving Melbourne’s unique communities,</w:t>
      </w:r>
    </w:p>
    <w:p>
      <w:pPr>
        <w:pStyle w:val="BodyText"/>
      </w:pPr>
      <w:r>
        <w:t xml:space="preserve">[Your Full Name]</w:t>
      </w:r>
      <w:r>
        <w:br/>
      </w:r>
      <w:r>
        <w:t xml:space="preserve">Registered Dentist | Australian Health Practitioner Regulation Agency (AHPRA) Number: [Your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Career in Australia Melbourne</dc:title>
  <dc:creator/>
  <dc:language>en</dc:language>
  <cp:keywords/>
  <dcterms:created xsi:type="dcterms:W3CDTF">2026-07-14T23:38:46Z</dcterms:created>
  <dcterms:modified xsi:type="dcterms:W3CDTF">2026-07-14T23:38:46Z</dcterms:modified>
</cp:coreProperties>
</file>

<file path=docProps/custom.xml><?xml version="1.0" encoding="utf-8"?>
<Properties xmlns="http://schemas.openxmlformats.org/officeDocument/2006/custom-properties" xmlns:vt="http://schemas.openxmlformats.org/officeDocument/2006/docPropsVTypes"/>
</file>